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2, </w:t>
      </w:r>
      <w:r>
        <w:t xml:space="preserve">08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52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2DB4" w:rsidRDefault="00872DB4" w:rsidP="00872DB4">
      <w:pPr>
        <w:pStyle w:val="FirstParagraph"/>
      </w:pPr>
      <w:r>
        <w:t>82.  November 8, 1710.</w:t>
      </w:r>
      <w:r>
        <w:rPr>
          <w:rStyle w:val="FootnoteReference"/>
        </w:rPr>
        <w:footnoteReference w:id="3"/>
      </w:r>
    </w:p>
    <w:p w:rsidR="00872DB4" w:rsidRDefault="00872DB4" w:rsidP="00872DB4">
      <w:pPr>
        <w:pStyle w:val="OriginalText"/>
        <w:rPr>
          <w:sz w:val="20"/>
          <w:szCs w:val="20"/>
        </w:rPr>
      </w:pP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8ten 9</w:t>
      </w:r>
      <w:r>
        <w:rPr>
          <w:rStyle w:val="Italics"/>
          <w:sz w:val="20"/>
          <w:szCs w:val="20"/>
        </w:rPr>
        <w:t>bris</w:t>
      </w:r>
      <w:r>
        <w:rPr>
          <w:sz w:val="20"/>
          <w:szCs w:val="20"/>
        </w:rPr>
        <w:t xml:space="preserve"> 1710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, etc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sehr werthes unterm 2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ner zeit zurecht erhalten, und daraus zu mein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ügen ersehen, daß die meine vom 30 </w:t>
      </w:r>
      <w:r>
        <w:rPr>
          <w:rStyle w:val="Italics"/>
          <w:sz w:val="20"/>
          <w:szCs w:val="20"/>
        </w:rPr>
        <w:t>7bris</w:t>
      </w:r>
      <w:r>
        <w:rPr>
          <w:sz w:val="20"/>
          <w:szCs w:val="20"/>
        </w:rPr>
        <w:t>, 1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4ten verwichenen Monaths mit ihren beylagen Mei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wohl eingelieffert worden,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selbe darab einen gefallen geschöpffet.  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 daß das an Dieselbe unterm 25 </w:t>
      </w:r>
      <w:r>
        <w:rPr>
          <w:rStyle w:val="Italics"/>
          <w:sz w:val="20"/>
          <w:szCs w:val="20"/>
        </w:rPr>
        <w:t>8bris</w:t>
      </w:r>
      <w:r>
        <w:rPr>
          <w:sz w:val="20"/>
          <w:szCs w:val="20"/>
        </w:rPr>
        <w:t xml:space="preserve"> letzth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egebene ebenmäßig wohl werde einkommen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er gestalten werde auffgenommen worden seÿ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ß M[eine] h[och] g[eehrten] herren daraus werden ersehen hab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ß es mit denen anfänglich in vorschlag gebrach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ßern oder Morästen eigentlich für ei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wandtnus habe, und was </w:t>
      </w:r>
      <w:r>
        <w:rPr>
          <w:rStyle w:val="Italics"/>
          <w:sz w:val="20"/>
          <w:szCs w:val="20"/>
        </w:rPr>
        <w:t>pro re natâ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etwann son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ein </w:t>
      </w: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es zur beÿbehaltung der hier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ischen guten Mennoniten an obiger statt mög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könte in vorschlag gebracht werden. [Seite 2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len nun annoch sehr ungewiß ob ein lobl[iche]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t Bern zu </w:t>
      </w:r>
      <w:r>
        <w:rPr>
          <w:rStyle w:val="Italics"/>
          <w:sz w:val="20"/>
          <w:szCs w:val="20"/>
        </w:rPr>
        <w:t>disponiren</w:t>
      </w:r>
      <w:r>
        <w:rPr>
          <w:sz w:val="20"/>
          <w:szCs w:val="20"/>
        </w:rPr>
        <w:t>, daß er diese arme leüt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Landt dulten und ferners leÿden auch ih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wooded border of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rwehn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s einraumen wolle, und anbeÿ s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sicher, ob undt wann Ihro Königl[iche] May[estät] in Preüs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wegen ihrer annehmung </w:t>
      </w:r>
      <w:r>
        <w:rPr>
          <w:rStyle w:val="Italics"/>
          <w:sz w:val="20"/>
          <w:szCs w:val="20"/>
        </w:rPr>
        <w:t>finaliter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erklären we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dann ob sothane erklärung hiesigem lobl[iche]n Sta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ständig, und endlichen, wann es auch disfals all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wichtigkeit hätte, ob diese Leüthe zu </w:t>
      </w:r>
      <w:r>
        <w:rPr>
          <w:rStyle w:val="Italics"/>
          <w:sz w:val="20"/>
          <w:szCs w:val="20"/>
        </w:rPr>
        <w:t>dispon</w:t>
      </w:r>
      <w:r>
        <w:rPr>
          <w:sz w:val="20"/>
          <w:szCs w:val="20"/>
        </w:rPr>
        <w:t>ir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ihnen auch wohl ohne verletzung des gewissen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zumuthen, daß Sie Sich in ein mit der beschmützli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üche angestecktes undt von Einwohnern entblößet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begeben,  Und aber ich auß M[einen] h[och] g[eehrten]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hr werthem letzterin ersehen wie daß von eini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ter Ihnen in vorschlag gebracht worden, ob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se von hier verweisende gute Menschen nich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nn unter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Netherland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bringen und </w:t>
      </w:r>
      <w:r>
        <w:rPr>
          <w:rStyle w:val="Italics"/>
          <w:sz w:val="20"/>
          <w:szCs w:val="20"/>
        </w:rPr>
        <w:t>placiren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könte, und daß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meine geringe Meÿnung hierüber auch ger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ehmen mögten:  Alß habe denenselben oh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nern zeit verlurst hiermit andienen sollen, daß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freÿlich das beste, das sicherste und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n hiesigen vor diese Leüthe wohl </w:t>
      </w:r>
      <w:r>
        <w:rPr>
          <w:rStyle w:val="Italics"/>
          <w:sz w:val="20"/>
          <w:szCs w:val="20"/>
        </w:rPr>
        <w:t>intentionirten</w:t>
      </w:r>
      <w:r>
        <w:rPr>
          <w:sz w:val="20"/>
          <w:szCs w:val="20"/>
        </w:rPr>
        <w:t xml:space="preserve">,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mit welchen hierüber in höchstem vertrauw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conferiret, ja auch selbsten ihren härte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 verfolgern, wie Sie mir schon vordeme zu verste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ben, am angenehmsten undt liebsten wäre, w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dieselbe unter der niemahlen genugsa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priesenen sehr sanfften Regierung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solches zwaren je ehender je besser, unterbrin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t établiren könte, zumahlen da nicht zu zweiffl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 von selbsten auch weitlieb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cher Hollandt alß nach Preüßen verreisen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ieber ihre hütten beÿ, umb oder unter ih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üdern und glaubens-genossen alß gantz fremb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nen unbekandten Leuthen auffschlagen wollen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anzahl derselben wirdt so gar groß nicht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, indessen habe ich doch die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opf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nopff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agner, welche sich hinwiederumb schönstens empfeh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suchet, daß Sie Sich beÿ denen würcklich gefange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s genauwste erkundigen mögten, wie viel S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einen, daß von Ihren Brüdern und Schwester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etwann </w:t>
      </w: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und überhaubt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und dessen Nachbahrschafft vorhan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 mann darauff einen ungefähren überschla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en und seine mesures darnach nehmen könt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than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 arm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unter dem 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die entledigung der armen gefangenen und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publicirung des vormahls gemeldeten freÿheit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 placats auch mächtig beförderen, sintemahlen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 in dieser sachen nichts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ürzunehmen, ehe und bevor mann die endlic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von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önigl[ichen] May[estä]t in Preüß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ommen, und gesehen, ob solche anständig o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, welche saumseelichkeit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aber gäntzlich </w:t>
      </w:r>
      <w:r>
        <w:rPr>
          <w:rStyle w:val="Italics"/>
          <w:sz w:val="20"/>
          <w:szCs w:val="20"/>
        </w:rPr>
        <w:t>cessiren</w:t>
      </w:r>
      <w:r>
        <w:rPr>
          <w:rStyle w:val="FootnoteReference"/>
          <w:sz w:val="20"/>
          <w:szCs w:val="20"/>
        </w:rPr>
        <w:footnoteReference w:id="10"/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ürde, wann mann vernehmen solte, daß Ihr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mögende solche anzunehmen und unter ihr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ieth niedersitzen zu laßen gesinnet, wei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solchen fals allhier von Preüßen gäntzl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abstrahiren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und demnach die sache bestmöglichs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beförderen und so einem erwünschten ende zu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ingen alles ernsts trachten würde.  Meine Hochgeehr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seÿen dann so gutt und berichten mich mi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ächstem was in derer vorseÿenden versamblun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shalbs </w:t>
      </w:r>
      <w:r>
        <w:rPr>
          <w:rStyle w:val="Italics"/>
          <w:sz w:val="20"/>
          <w:szCs w:val="20"/>
        </w:rPr>
        <w:t>finaliter</w:t>
      </w:r>
      <w:r>
        <w:rPr>
          <w:sz w:val="20"/>
          <w:szCs w:val="20"/>
        </w:rPr>
        <w:t xml:space="preserve"> abgefasset und beschlossen wo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, fals mann gutt undt thunlich befunden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, umb oder unter Ihnen zu placiren, ich so gle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hand an das werck schlagen und daßelbe mit 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ülff des Allerhöchsten und dem beÿstandt der gu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reünden auff das bestmöglichste zu sein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siderir</w:t>
      </w:r>
      <w:r>
        <w:rPr>
          <w:sz w:val="20"/>
          <w:szCs w:val="20"/>
        </w:rPr>
        <w:t>enten endeschafft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befördern möge.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dessen habe Meinen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erners berichten sollen, daß die übers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:100 copies s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laubens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kandnus endlichen ankommen, und daß würcklichen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deren </w:t>
      </w:r>
      <w:r>
        <w:rPr>
          <w:rStyle w:val="Italics"/>
          <w:sz w:val="20"/>
          <w:szCs w:val="20"/>
        </w:rPr>
        <w:t>distribui</w:t>
      </w:r>
      <w:r>
        <w:rPr>
          <w:sz w:val="20"/>
          <w:szCs w:val="20"/>
        </w:rPr>
        <w:t>rung begriffen, wie auch die sa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er der Handt zu </w:t>
      </w:r>
      <w:r>
        <w:rPr>
          <w:rStyle w:val="Italics"/>
          <w:sz w:val="20"/>
          <w:szCs w:val="20"/>
        </w:rPr>
        <w:t>disponi</w:t>
      </w:r>
      <w:r>
        <w:rPr>
          <w:sz w:val="20"/>
          <w:szCs w:val="20"/>
        </w:rPr>
        <w:t>ren, damit, wann 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mahleins zum abtrucken kommen solte, solche dest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ser und geschwinder von statten gehen möge, w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zu dem ende hin di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in denen Niederlanden, wann solch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st immer thulich und möglich, Meinen hochgeehr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nochmahlen </w:t>
      </w:r>
      <w:r>
        <w:rPr>
          <w:rStyle w:val="Italics"/>
          <w:sz w:val="20"/>
          <w:szCs w:val="20"/>
        </w:rPr>
        <w:t>de meliori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will </w:t>
      </w:r>
      <w:r>
        <w:rPr>
          <w:rStyle w:val="Italics"/>
          <w:sz w:val="20"/>
          <w:szCs w:val="20"/>
        </w:rPr>
        <w:t>recommandiert</w:t>
      </w:r>
      <w:r>
        <w:rPr>
          <w:sz w:val="20"/>
          <w:szCs w:val="20"/>
        </w:rPr>
        <w:t xml:space="preserve">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darumb inständigst will gebetten und ersuche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, alß der Ich übrigens nebst allseitig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laßung in Gottes starcken gnaden schuts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önster meiner empfehlung in deroselber andächtig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ett stetshin bin und verbleib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872DB4" w:rsidP="00872DB4"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2DB4" w:rsidRDefault="00872DB4" w:rsidP="00872DB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82</w:t>
      </w:r>
      <w:r>
        <w:tab/>
      </w:r>
      <w:r>
        <w:rPr>
          <w:rStyle w:val="FootnoteReference"/>
        </w:rPr>
        <w:tab/>
      </w:r>
      <w:r>
        <w:t xml:space="preserve">This is A 1285 from the De Hoop Scheffer </w:t>
      </w:r>
      <w:r>
        <w:rPr>
          <w:rStyle w:val="Italics"/>
        </w:rPr>
        <w:t>Inventaris</w:t>
      </w:r>
      <w:r>
        <w:t xml:space="preserve">.  </w:t>
      </w:r>
    </w:p>
    <w:p w:rsidR="00872DB4" w:rsidRDefault="00872DB4" w:rsidP="00872DB4">
      <w:pPr>
        <w:pStyle w:val="FootnoteTextTwo"/>
      </w:pPr>
    </w:p>
  </w:footnote>
  <w:footnote w:id="4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72DB4" w:rsidRDefault="00872DB4" w:rsidP="00872DB4">
      <w:pPr>
        <w:pStyle w:val="Footnote-OneDigit"/>
      </w:pPr>
    </w:p>
  </w:footnote>
  <w:footnote w:id="5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according to circumstances” (Latin).</w:t>
      </w:r>
    </w:p>
    <w:p w:rsidR="00872DB4" w:rsidRDefault="00872DB4" w:rsidP="00872DB4">
      <w:pPr>
        <w:pStyle w:val="FirstFootnoteinColumnLine"/>
      </w:pPr>
    </w:p>
  </w:footnote>
  <w:footnote w:id="6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at last, to the very end,” (Late Latin).</w:t>
      </w:r>
    </w:p>
    <w:p w:rsidR="00872DB4" w:rsidRDefault="00872DB4" w:rsidP="00872DB4">
      <w:pPr>
        <w:pStyle w:val="Footnote-OneDigit"/>
      </w:pPr>
    </w:p>
  </w:footnote>
  <w:footnote w:id="7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assign one a place” (German).</w:t>
      </w:r>
    </w:p>
    <w:p w:rsidR="00872DB4" w:rsidRDefault="00872DB4" w:rsidP="00872DB4">
      <w:pPr>
        <w:pStyle w:val="Footnote-OneDigit"/>
      </w:pPr>
    </w:p>
  </w:footnote>
  <w:footnote w:id="8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872DB4" w:rsidRDefault="00872DB4" w:rsidP="00872DB4">
      <w:pPr>
        <w:pStyle w:val="FirstFootnoteinColumnLine"/>
      </w:pPr>
    </w:p>
  </w:footnote>
  <w:footnote w:id="9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Säumigkeit, “slowness, negligence.”</w:t>
      </w:r>
    </w:p>
    <w:p w:rsidR="00872DB4" w:rsidRDefault="00872DB4" w:rsidP="00872DB4">
      <w:pPr>
        <w:pStyle w:val="Footnote-OneDigit"/>
      </w:pPr>
    </w:p>
  </w:footnote>
  <w:footnote w:id="10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cease” (German).</w:t>
      </w:r>
    </w:p>
    <w:p w:rsidR="00872DB4" w:rsidRDefault="00872DB4" w:rsidP="00872DB4">
      <w:pPr>
        <w:pStyle w:val="Footnote-OneDigit"/>
      </w:pPr>
    </w:p>
  </w:footnote>
  <w:footnote w:id="11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to withdraw, concede” (German).</w:t>
      </w:r>
    </w:p>
    <w:p w:rsidR="00872DB4" w:rsidRDefault="00872DB4" w:rsidP="00872DB4">
      <w:pPr>
        <w:pStyle w:val="FirstFootnoteinColumnLine"/>
      </w:pPr>
    </w:p>
  </w:footnote>
  <w:footnote w:id="12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 xml:space="preserve">The </w:t>
      </w:r>
      <w:r>
        <w:rPr>
          <w:rStyle w:val="Italics"/>
        </w:rPr>
        <w:t>e</w:t>
      </w:r>
      <w:r>
        <w:t xml:space="preserve"> between the </w:t>
      </w:r>
      <w:r>
        <w:rPr>
          <w:rStyle w:val="Italics"/>
        </w:rPr>
        <w:t>d</w:t>
      </w:r>
      <w:r>
        <w:t xml:space="preserve"> and the </w:t>
      </w:r>
      <w:r>
        <w:rPr>
          <w:rStyle w:val="Italics"/>
        </w:rPr>
        <w:t>s</w:t>
      </w:r>
      <w:r>
        <w:t xml:space="preserve"> is unclear and seems to be written over another letter.  The Dutch translation interprets zu seiner desiderirenten endeschafft to mean “to its desired outcome.”</w:t>
      </w:r>
    </w:p>
    <w:p w:rsidR="00872DB4" w:rsidRDefault="00872DB4" w:rsidP="00872DB4">
      <w:pPr>
        <w:pStyle w:val="Footnote-TwoDigit"/>
      </w:pPr>
    </w:p>
  </w:footnote>
  <w:footnote w:id="13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>Literally, “concerning the better” (Latin).</w:t>
      </w:r>
    </w:p>
    <w:p w:rsidR="00872DB4" w:rsidRDefault="00872DB4" w:rsidP="00872DB4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2DB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2DB4"/>
    <w:rPr>
      <w:i/>
      <w:iCs/>
    </w:rPr>
  </w:style>
  <w:style w:type="paragraph" w:customStyle="1" w:styleId="FootnoteTextTwo">
    <w:name w:val="Footnote Text Two"/>
    <w:basedOn w:val="Normal"/>
    <w:uiPriority w:val="99"/>
    <w:rsid w:val="00872DB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2DB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2DB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